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430B0071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CD631E">
        <w:rPr>
          <w:lang w:val="en-AU"/>
        </w:rPr>
        <w:t>11</w:t>
      </w:r>
      <w:r w:rsidR="009A234C" w:rsidRPr="009A234C">
        <w:rPr>
          <w:vertAlign w:val="superscript"/>
          <w:lang w:val="en-AU"/>
        </w:rPr>
        <w:t>th</w:t>
      </w:r>
      <w:r w:rsidR="00A02243">
        <w:t xml:space="preserve"> </w:t>
      </w:r>
      <w:r w:rsidR="003C5EA1">
        <w:t>May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3C5EA1" w:rsidRPr="002B51BF" w14:paraId="618B4328" w14:textId="77777777" w:rsidTr="006161BE">
        <w:tc>
          <w:tcPr>
            <w:tcW w:w="1384" w:type="dxa"/>
            <w:vAlign w:val="center"/>
          </w:tcPr>
          <w:p w14:paraId="42DF5163" w14:textId="77777777" w:rsidR="003C5EA1" w:rsidRPr="002B51BF" w:rsidRDefault="003C5EA1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0C422B7E" w14:textId="77777777" w:rsidR="003C5EA1" w:rsidRPr="002B51BF" w:rsidRDefault="003C5EA1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uhao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ang</w:t>
            </w:r>
          </w:p>
        </w:tc>
      </w:tr>
      <w:tr w:rsidR="003C5EA1" w:rsidRPr="002B51BF" w14:paraId="709856A2" w14:textId="77777777" w:rsidTr="006161BE">
        <w:tc>
          <w:tcPr>
            <w:tcW w:w="1384" w:type="dxa"/>
            <w:vAlign w:val="center"/>
          </w:tcPr>
          <w:p w14:paraId="369C5330" w14:textId="77777777" w:rsidR="003C5EA1" w:rsidRPr="002B51BF" w:rsidRDefault="003C5EA1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2630235E" w14:textId="77777777" w:rsidR="003C5EA1" w:rsidRPr="00664E1A" w:rsidRDefault="003C5EA1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1FC99934" w14:textId="77777777" w:rsidR="003C5EA1" w:rsidRDefault="003C5EA1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ingyu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ei</w:t>
            </w:r>
          </w:p>
          <w:p w14:paraId="14072162" w14:textId="77777777" w:rsidR="003C5EA1" w:rsidRPr="002B51BF" w:rsidRDefault="003C5EA1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F4727B2" w14:textId="5FFF63B9" w:rsidR="00965FF9" w:rsidRPr="003C5EA1" w:rsidRDefault="003C5EA1" w:rsidP="00965FF9">
      <w:pPr>
        <w:pStyle w:val="a3"/>
        <w:rPr>
          <w:lang w:val="en-AU"/>
        </w:rPr>
      </w:pPr>
      <w:r>
        <w:t>None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20E9F714" w14:textId="1D710EFB" w:rsidR="00CD631E" w:rsidRDefault="00CD631E" w:rsidP="00CD631E">
      <w:pPr>
        <w:pStyle w:val="a3"/>
        <w:numPr>
          <w:ilvl w:val="0"/>
          <w:numId w:val="15"/>
        </w:numPr>
      </w:pPr>
      <w:r>
        <w:t>Check task process</w:t>
      </w:r>
    </w:p>
    <w:p w14:paraId="15586E15" w14:textId="620FBDA6" w:rsidR="00CD631E" w:rsidRDefault="00E732A8" w:rsidP="00CD631E">
      <w:pPr>
        <w:pStyle w:val="a3"/>
        <w:numPr>
          <w:ilvl w:val="0"/>
          <w:numId w:val="15"/>
        </w:numPr>
      </w:pPr>
      <w:r>
        <w:t xml:space="preserve">Discuss </w:t>
      </w:r>
      <w:r w:rsidR="00CD631E">
        <w:t>Milestone 2 Plan</w:t>
      </w:r>
    </w:p>
    <w:p w14:paraId="3806C342" w14:textId="77777777" w:rsidR="00CD631E" w:rsidRDefault="00CD631E" w:rsidP="00CD631E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4AE6ED85" w:rsidR="00A43FEB" w:rsidRPr="00D24FA6" w:rsidRDefault="00BE0A31" w:rsidP="004A446E">
      <w:pPr>
        <w:pStyle w:val="a3"/>
      </w:pPr>
      <w:r>
        <w:t>None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8DE99" w14:textId="77777777" w:rsidR="0062659E" w:rsidRDefault="0062659E" w:rsidP="00DC7ED1">
      <w:r>
        <w:separator/>
      </w:r>
    </w:p>
  </w:endnote>
  <w:endnote w:type="continuationSeparator" w:id="0">
    <w:p w14:paraId="58B796CD" w14:textId="77777777" w:rsidR="0062659E" w:rsidRDefault="0062659E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F9E35" w14:textId="77777777" w:rsidR="0062659E" w:rsidRDefault="0062659E" w:rsidP="00DC7ED1">
      <w:r>
        <w:separator/>
      </w:r>
    </w:p>
  </w:footnote>
  <w:footnote w:type="continuationSeparator" w:id="0">
    <w:p w14:paraId="1167161E" w14:textId="77777777" w:rsidR="0062659E" w:rsidRDefault="0062659E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6D761DA"/>
    <w:multiLevelType w:val="hybridMultilevel"/>
    <w:tmpl w:val="63CAB4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2C0085"/>
    <w:multiLevelType w:val="hybridMultilevel"/>
    <w:tmpl w:val="508ED4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2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562035"/>
    <w:multiLevelType w:val="hybridMultilevel"/>
    <w:tmpl w:val="8542CD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061257">
    <w:abstractNumId w:val="11"/>
  </w:num>
  <w:num w:numId="2" w16cid:durableId="554658948">
    <w:abstractNumId w:val="2"/>
  </w:num>
  <w:num w:numId="3" w16cid:durableId="647512720">
    <w:abstractNumId w:val="9"/>
  </w:num>
  <w:num w:numId="4" w16cid:durableId="102651097">
    <w:abstractNumId w:val="12"/>
  </w:num>
  <w:num w:numId="5" w16cid:durableId="880558093">
    <w:abstractNumId w:val="0"/>
  </w:num>
  <w:num w:numId="6" w16cid:durableId="913509209">
    <w:abstractNumId w:val="13"/>
  </w:num>
  <w:num w:numId="7" w16cid:durableId="177012920">
    <w:abstractNumId w:val="10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7"/>
  </w:num>
  <w:num w:numId="11" w16cid:durableId="306786371">
    <w:abstractNumId w:val="6"/>
  </w:num>
  <w:num w:numId="12" w16cid:durableId="555357837">
    <w:abstractNumId w:val="5"/>
  </w:num>
  <w:num w:numId="13" w16cid:durableId="249430352">
    <w:abstractNumId w:val="14"/>
  </w:num>
  <w:num w:numId="14" w16cid:durableId="1066337587">
    <w:abstractNumId w:val="4"/>
  </w:num>
  <w:num w:numId="15" w16cid:durableId="11901403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Za1AI6EL80sAAAA"/>
  </w:docVars>
  <w:rsids>
    <w:rsidRoot w:val="00ED12D9"/>
    <w:rsid w:val="00007F36"/>
    <w:rsid w:val="000220E9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3C5EA1"/>
    <w:rsid w:val="00400665"/>
    <w:rsid w:val="00423EB2"/>
    <w:rsid w:val="00450907"/>
    <w:rsid w:val="004A446E"/>
    <w:rsid w:val="004E20F2"/>
    <w:rsid w:val="005155F3"/>
    <w:rsid w:val="005A5097"/>
    <w:rsid w:val="005C2FBD"/>
    <w:rsid w:val="006047E4"/>
    <w:rsid w:val="0061554F"/>
    <w:rsid w:val="0062659E"/>
    <w:rsid w:val="00633784"/>
    <w:rsid w:val="00664E1A"/>
    <w:rsid w:val="00680052"/>
    <w:rsid w:val="006C783C"/>
    <w:rsid w:val="00714E21"/>
    <w:rsid w:val="00737223"/>
    <w:rsid w:val="00742804"/>
    <w:rsid w:val="007A7556"/>
    <w:rsid w:val="007D7DAC"/>
    <w:rsid w:val="008004DC"/>
    <w:rsid w:val="00805F00"/>
    <w:rsid w:val="008113C3"/>
    <w:rsid w:val="00834B08"/>
    <w:rsid w:val="00867A4E"/>
    <w:rsid w:val="008A4333"/>
    <w:rsid w:val="008F2B63"/>
    <w:rsid w:val="00953F27"/>
    <w:rsid w:val="00965FF9"/>
    <w:rsid w:val="009A234C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BE0A31"/>
    <w:rsid w:val="00C02F3B"/>
    <w:rsid w:val="00C2384D"/>
    <w:rsid w:val="00CB502E"/>
    <w:rsid w:val="00CC7BFB"/>
    <w:rsid w:val="00CD631E"/>
    <w:rsid w:val="00D14953"/>
    <w:rsid w:val="00D160BF"/>
    <w:rsid w:val="00D24FA6"/>
    <w:rsid w:val="00D565BC"/>
    <w:rsid w:val="00D97C4F"/>
    <w:rsid w:val="00DC7ED1"/>
    <w:rsid w:val="00E047AF"/>
    <w:rsid w:val="00E51183"/>
    <w:rsid w:val="00E732A8"/>
    <w:rsid w:val="00EC27CE"/>
    <w:rsid w:val="00ED12D9"/>
    <w:rsid w:val="00FA4F50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49</cp:revision>
  <dcterms:created xsi:type="dcterms:W3CDTF">2022-03-12T08:47:00Z</dcterms:created>
  <dcterms:modified xsi:type="dcterms:W3CDTF">2022-06-05T09:54:00Z</dcterms:modified>
</cp:coreProperties>
</file>